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 lambda=.3;mu=.35;z0=6. В меню Моделирование, Установить контекст зададим значения коэффициентов (рис. 1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ем переменные в окружен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переменные в окружени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. Обработка происходит по экспоненциальному закону.3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ющий обработку заявок</w:t>
      </w:r>
    </w:p>
    <w:p>
      <w:pPr>
        <w:pStyle w:val="BodyText"/>
      </w:pPr>
      <w:r>
        <w:t xml:space="preserve">Готовая модель 4, представляет собой композицию из суперлоков, описанных раннее, и других блоков, которые описаны в задании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Готовая модель M|M|1|\inft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товая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Результаты моделирования: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рассмотрел пример моделирования xcos системы масс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t>i</m:t>
        </m:r>
        <m:r>
          <m:t>n</m:t>
        </m:r>
        <m:r>
          <m:t>f</m:t>
        </m:r>
        <m:r>
          <m:t>i</m:t>
        </m:r>
        <m:r>
          <m:t>n</m:t>
        </m:r>
        <m:r>
          <m:t>i</m:t>
        </m:r>
        <m:r>
          <m:t>t</m:t>
        </m:r>
        <m:r>
          <m:t>y</m:t>
        </m:r>
      </m:oMath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Хватов М. Г.</dc:creator>
  <dc:language>ru-RU</dc:language>
  <cp:keywords/>
  <dcterms:created xsi:type="dcterms:W3CDTF">2025-03-17T11:31:43Z</dcterms:created>
  <dcterms:modified xsi:type="dcterms:W3CDTF">2025-03-17T11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